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126671" w14:textId="5B77FCD9" w:rsidR="0058011F" w:rsidRDefault="006606E2">
      <w:r>
        <w:t xml:space="preserve">In </w:t>
      </w:r>
      <w:r w:rsidR="007A4EAF">
        <w:t>this project</w:t>
      </w:r>
      <w:r w:rsidR="00572634">
        <w:t>,</w:t>
      </w:r>
      <w:r w:rsidR="007A4EAF">
        <w:t xml:space="preserve"> </w:t>
      </w:r>
      <w:r w:rsidR="00572634">
        <w:t xml:space="preserve">the </w:t>
      </w:r>
      <w:r w:rsidR="007A4EAF">
        <w:t>user inputs his name, phone number</w:t>
      </w:r>
      <w:r w:rsidR="00572634">
        <w:t>,</w:t>
      </w:r>
      <w:r w:rsidR="007A4EAF">
        <w:t xml:space="preserve"> and date to get access to our awesome inventory.</w:t>
      </w:r>
      <w:r w:rsidR="00880FF0">
        <w:t xml:space="preserve"> Inventory.txt is </w:t>
      </w:r>
      <w:r w:rsidR="00DE7EBA">
        <w:t xml:space="preserve">used to extract products to array and extract </w:t>
      </w:r>
      <w:r w:rsidR="00572634">
        <w:t xml:space="preserve">the </w:t>
      </w:r>
      <w:r w:rsidR="00DE7EBA">
        <w:t>price, name</w:t>
      </w:r>
      <w:r w:rsidR="00572634">
        <w:t>,</w:t>
      </w:r>
      <w:r w:rsidR="00DE7EBA">
        <w:t xml:space="preserve"> and ID of the products.</w:t>
      </w:r>
      <w:r w:rsidR="007A4EAF">
        <w:t xml:space="preserve"> </w:t>
      </w:r>
      <w:r w:rsidR="00572634">
        <w:t>The u</w:t>
      </w:r>
      <w:r w:rsidR="007A4EAF">
        <w:t>ser should input number</w:t>
      </w:r>
      <w:r w:rsidR="00572634">
        <w:t>s</w:t>
      </w:r>
      <w:r w:rsidR="007A4EAF">
        <w:t xml:space="preserve"> 1-6 to choose </w:t>
      </w:r>
      <w:r w:rsidR="00572634">
        <w:t xml:space="preserve">the </w:t>
      </w:r>
      <w:r w:rsidR="007A4EAF">
        <w:t xml:space="preserve">desired product (based on products ID), if </w:t>
      </w:r>
      <w:r w:rsidR="00572634">
        <w:t xml:space="preserve">the </w:t>
      </w:r>
      <w:r w:rsidR="007A4EAF">
        <w:t xml:space="preserve">number is outside of the </w:t>
      </w:r>
      <w:r w:rsidR="003F3620">
        <w:t>range,</w:t>
      </w:r>
      <w:r w:rsidR="007A4EAF">
        <w:t xml:space="preserve"> then </w:t>
      </w:r>
      <w:r w:rsidR="00572634">
        <w:t xml:space="preserve">the </w:t>
      </w:r>
      <w:r w:rsidR="007A4EAF">
        <w:t xml:space="preserve">program will ask for the input again. </w:t>
      </w:r>
      <w:r w:rsidR="003F3620">
        <w:t xml:space="preserve">Price will be outputted alongside with promotional offer (if available) After that user gets to choose whether he wants to add another item by inputting yes/no (case does not matter) and </w:t>
      </w:r>
      <w:r w:rsidR="00572634">
        <w:t xml:space="preserve">the </w:t>
      </w:r>
      <w:r w:rsidR="003F3620">
        <w:t xml:space="preserve">process repeats </w:t>
      </w:r>
      <w:r w:rsidR="00880FF0">
        <w:t xml:space="preserve">till </w:t>
      </w:r>
      <w:r w:rsidR="00572634">
        <w:t xml:space="preserve">the </w:t>
      </w:r>
      <w:r w:rsidR="00880FF0">
        <w:t xml:space="preserve">user inputs no to the repeat request. The bill/receipt gets outputted containing </w:t>
      </w:r>
      <w:r w:rsidR="00572634">
        <w:t xml:space="preserve">the </w:t>
      </w:r>
      <w:r w:rsidR="00880FF0">
        <w:t>item name, price, units</w:t>
      </w:r>
      <w:r w:rsidR="00572634">
        <w:t>,</w:t>
      </w:r>
      <w:r w:rsidR="00880FF0">
        <w:t xml:space="preserve"> and total. Also</w:t>
      </w:r>
      <w:r w:rsidR="00572634">
        <w:t>,</w:t>
      </w:r>
      <w:r w:rsidR="00880FF0">
        <w:t xml:space="preserve"> </w:t>
      </w:r>
      <w:r w:rsidR="00572634">
        <w:t xml:space="preserve">the </w:t>
      </w:r>
      <w:r w:rsidR="00880FF0">
        <w:t xml:space="preserve">program asks </w:t>
      </w:r>
      <w:r w:rsidR="00572634">
        <w:t xml:space="preserve">the </w:t>
      </w:r>
      <w:r w:rsidR="00880FF0">
        <w:t xml:space="preserve">user to input yes/no based on whether </w:t>
      </w:r>
      <w:r w:rsidR="00572634">
        <w:t xml:space="preserve">the </w:t>
      </w:r>
      <w:r w:rsidR="00DE7EBA">
        <w:t>user</w:t>
      </w:r>
      <w:r w:rsidR="00880FF0">
        <w:t xml:space="preserve"> wants to get </w:t>
      </w:r>
      <w:r w:rsidR="00DE7EBA">
        <w:t xml:space="preserve">a copy of it in </w:t>
      </w:r>
      <w:r w:rsidR="00572634">
        <w:t xml:space="preserve">the </w:t>
      </w:r>
      <w:r w:rsidR="00DE7EBA">
        <w:t xml:space="preserve">bill.txt file. Overall, the program was tested multiple times using out of range/ negative values and wrong inputs to make sure that </w:t>
      </w:r>
      <w:r w:rsidR="00572634">
        <w:t xml:space="preserve">the </w:t>
      </w:r>
      <w:r w:rsidR="00DE7EBA">
        <w:t>user gets a chance to enter new input if he mistyped the input.</w:t>
      </w:r>
    </w:p>
    <w:p w14:paraId="57C5C473" w14:textId="77777777" w:rsidR="00DE7EBA" w:rsidRDefault="00DE7EBA"/>
    <w:sectPr w:rsidR="00DE7E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NDI3tjA0NTQB0ko6SsGpxcWZ+XkgBYa1AOlxn3EsAAAA"/>
  </w:docVars>
  <w:rsids>
    <w:rsidRoot w:val="00F05F5D"/>
    <w:rsid w:val="003F3620"/>
    <w:rsid w:val="004D2280"/>
    <w:rsid w:val="00572634"/>
    <w:rsid w:val="0058011F"/>
    <w:rsid w:val="006606E2"/>
    <w:rsid w:val="007A4EAF"/>
    <w:rsid w:val="00880FF0"/>
    <w:rsid w:val="00DA4D16"/>
    <w:rsid w:val="00DE7EBA"/>
    <w:rsid w:val="00F05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9E5519"/>
  <w15:chartTrackingRefBased/>
  <w15:docId w15:val="{084980B1-ED43-48C7-AF0C-C5C91D7B6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</dc:creator>
  <cp:keywords/>
  <dc:description/>
  <cp:lastModifiedBy>M</cp:lastModifiedBy>
  <cp:revision>7</cp:revision>
  <dcterms:created xsi:type="dcterms:W3CDTF">2021-11-28T22:38:00Z</dcterms:created>
  <dcterms:modified xsi:type="dcterms:W3CDTF">2021-11-28T23:04:00Z</dcterms:modified>
</cp:coreProperties>
</file>